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ylang ylang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yl acetate; 7-hydroxycitronellal; geraniol; 3,7-dimethyloctan-3-ol; Eugenol; isoeugen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-1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39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6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6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3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3-58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25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5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Repr. 2, H36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4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8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phenyl ether</w:t>
            </w:r>
          </w:p>
          <w:p w:rsidR="00827634" w:rsidRPr="0069446B" w:rsidP="009B0F88" w14:paraId="147D3D58" w14:textId="33B2CE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 a la que se aplica un límite comunitario de exposición en el lugar de trabaj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4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1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, H317</w:t>
              <w:br/>
              <w:t>Aquatic Acute 1, H400</w:t>
              <w:br/>
              <w:t>Aquatic Chronic 3, H412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6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B077C8" w:rsidRPr="0069446B" w:rsidP="00B077C8" w14:paraId="76C830A6" w14:textId="7C05BC4C">
      <w:pPr>
        <w:pStyle w:val="SDSTextHeading3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Valores límite nacionales de exposición profesional y biológicos</w:t>
      </w:r>
    </w:p>
    <w:p w:rsidR="000251E6" w:rsidRPr="0069446B" w:rsidP="00DA2C0C" w14:paraId="551E4519" w14:textId="133FFE24">
      <w:pPr>
        <w:pStyle w:val="SDSTextBlankLine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0F45F6DE" w14:textId="77777777" w:rsidTr="00F22FF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6A5033" w14:paraId="054DA880" w14:textId="66F3A5D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iphenyl ether</w:t>
            </w:r>
            <w:r w:rsidRPr="0069446B">
              <w:rPr>
                <w:noProof w:val="0"/>
                <w:color w:val="auto"/>
              </w:rPr>
              <w:t xml:space="preserve"> </w:t>
            </w:r>
            <w:r w:rsidRPr="0069446B" w:rsidR="00FD53E4">
              <w:rPr>
                <w:noProof/>
                <w:color w:val="auto"/>
              </w:rPr>
              <w:t>(101-84-8)</w:t>
            </w:r>
          </w:p>
        </w:tc>
      </w:tr>
      <w:tr w14:paraId="09AA005D" w14:textId="77777777" w:rsidTr="009D0DC8">
        <w:tblPrEx>
          <w:tblW w:w="10490" w:type="dxa"/>
          <w:tblLayout w:type="fixed"/>
          <w:tblLook w:val="04A0"/>
        </w:tblPrEx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47054" w14:paraId="7C4BF95B" w14:textId="4292DBE7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UE - Valor límite de exposición profesional indicativo (IOEL)</w:t>
            </w:r>
          </w:p>
        </w:tc>
      </w:tr>
      <w:tr w14:paraId="70951C39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59DC9D44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mbre loca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7F8A1D5B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phenyl ether</w:t>
            </w:r>
          </w:p>
        </w:tc>
      </w:tr>
      <w:tr w14:paraId="70951C3A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 mg/m³</w:t>
            </w:r>
          </w:p>
        </w:tc>
      </w:tr>
      <w:tr w14:paraId="70951C3B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 ppm</w:t>
            </w:r>
          </w:p>
        </w:tc>
      </w:tr>
      <w:tr w14:paraId="70951C3C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 mg/m³</w:t>
            </w:r>
          </w:p>
        </w:tc>
      </w:tr>
      <w:tr w14:paraId="70951C3D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ppm</w:t>
            </w:r>
          </w:p>
        </w:tc>
      </w:tr>
      <w:tr w14:paraId="70951C3E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ferencia normativ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MMISSION DIRECTIVE (EU) 2017/164</w:t>
            </w:r>
          </w:p>
        </w:tc>
      </w:tr>
    </w:tbl>
    <w:bookmarkStart w:id="2" w:name="_Hlk205902293"/>
    <w:bookmarkEnd w:id="2"/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lang. tuberosa. jazmí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benzoate (93-58-3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330 mg/kg de peso corporal Animal: rat, 95% CL: 5450 - 734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270 mg/kg de peso corporal Animal: rat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male, Guideline: OECD Guideline 423 (Acute Oral toxicity - Acute Toxic Class Method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de peso corporal Animal: mouse, Animal sex: 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de peso corporal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phenyl ether (101-84-8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9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de peso corporal Animal: mouse, Animal sex: male, Guideline: other: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de peso corporal Animal: mouse, Animal sex: female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ylang ylang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13,393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benzoate (93-58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 mg/l Test organisms (species): Danio rerio (previous name: Brachydanio rerio)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1,9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1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7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phenyl ether (101-84-8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2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96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9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2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ylang ylang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benzoate (93-58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phenyl ether (101-84-8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cetate (140-11-4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thyl benzoate ; geranyl acetate ; 7-hydroxycitronellal ; geraniol ; 3,7-dimethyloctan-3-ol ; Eugenol ; d-limonene ; isoeugenol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yl acetat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ylang ylang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ylang ylang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8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B517B9-C090-43B4-822D-5DA29E483459}"/>
</file>

<file path=customXml/itemProps3.xml><?xml version="1.0" encoding="utf-8"?>
<ds:datastoreItem xmlns:ds="http://schemas.openxmlformats.org/officeDocument/2006/customXml" ds:itemID="{FB2DC748-4D91-4D3A-9257-72727EDB2E98}"/>
</file>

<file path=customXml/itemProps4.xml><?xml version="1.0" encoding="utf-8"?>
<ds:datastoreItem xmlns:ds="http://schemas.openxmlformats.org/officeDocument/2006/customXml" ds:itemID="{140EEBE5-0ED1-4DB6-9BB1-D4B30F3E1F0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